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AC7276D" w:rsidR="0000007A" w:rsidRPr="00DE7D30" w:rsidRDefault="00BC69A6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BC69A6">
              <w:rPr>
                <w:rFonts w:ascii="Arial" w:hAnsi="Arial" w:cs="Arial"/>
                <w:b/>
                <w:bCs/>
                <w:szCs w:val="28"/>
                <w:u w:val="single"/>
              </w:rPr>
              <w:t>Sustainable Agriculture and Climate Change: A Comprehensive Reference for Researchers and Scientist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EC9ACAC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2157A1" w:rsidRPr="002157A1">
              <w:rPr>
                <w:rFonts w:ascii="Arial" w:hAnsi="Arial" w:cs="Arial"/>
                <w:b/>
                <w:bCs/>
                <w:szCs w:val="28"/>
                <w:lang w:val="en-GB"/>
              </w:rPr>
              <w:t>7364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338B696" w:rsidR="0000007A" w:rsidRPr="00DE7D30" w:rsidRDefault="0053202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53202C">
              <w:rPr>
                <w:rFonts w:ascii="Arial" w:hAnsi="Arial" w:cs="Arial"/>
                <w:b/>
                <w:szCs w:val="28"/>
                <w:lang w:val="en-GB"/>
              </w:rPr>
              <w:t>Food Systems, Supply Chains, and the Climate-Food Nexu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CBEC99B" w:rsidR="00CF0BBB" w:rsidRPr="00DE7D30" w:rsidRDefault="005C11C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264AFC57" w14:textId="77777777" w:rsid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</w:p>
    <w:p w14:paraId="376ED046" w14:textId="351A7451" w:rsidR="00421DBF" w:rsidRP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AF6E6C">
        <w:rPr>
          <w:rFonts w:ascii="Arial" w:hAnsi="Arial" w:cs="Arial"/>
          <w:b/>
          <w:bCs/>
          <w:sz w:val="20"/>
          <w:szCs w:val="20"/>
          <w:highlight w:val="yellow"/>
          <w:lang w:val="en-IN"/>
        </w:rPr>
        <w:t>Artificial Intelligence (AI) generated or assisted review comments are strictly prohibited during peer review.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86369B" w:rsidRDefault="0086369B" w:rsidP="0086369B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BC5A65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7" w:history="1">
        <w:r w:rsidR="0086369B"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8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5C731A52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="00257F9E" w:rsidRPr="00433E09">
          <w:rPr>
            <w:rStyle w:val="Hyperlink"/>
          </w:rPr>
          <w:t>https://r1.reviewerhub.org/book-benefits-for-reviewers</w:t>
        </w:r>
      </w:hyperlink>
      <w:r w:rsidR="00257F9E">
        <w:t xml:space="preserve"> </w:t>
      </w: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AF6E6C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580509C" w:rsidR="00F1171E" w:rsidRPr="00047EC9" w:rsidRDefault="00047EC9" w:rsidP="007222C8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 w:rsidRPr="00047EC9">
              <w:rPr>
                <w:sz w:val="20"/>
                <w:szCs w:val="20"/>
                <w:lang w:val="en-GB"/>
              </w:rPr>
              <w:t>The manuscript presents high scientific relevance by addressing the climate-food nexus from a systemic "</w:t>
            </w:r>
            <w:r w:rsidRPr="00047EC9">
              <w:rPr>
                <w:i/>
                <w:iCs/>
                <w:sz w:val="20"/>
                <w:szCs w:val="20"/>
                <w:lang w:val="en-GB"/>
              </w:rPr>
              <w:t>farm-to-fork</w:t>
            </w:r>
            <w:r w:rsidRPr="00047EC9">
              <w:rPr>
                <w:sz w:val="20"/>
                <w:szCs w:val="20"/>
                <w:lang w:val="en-GB"/>
              </w:rPr>
              <w:t>" perspective, integrating production, supply chains, consumption, and governance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ACCCB84" w:rsidR="00F1171E" w:rsidRPr="00047EC9" w:rsidRDefault="00047EC9" w:rsidP="00047EC9">
            <w:pPr>
              <w:rPr>
                <w:sz w:val="20"/>
                <w:szCs w:val="20"/>
                <w:lang w:val="en-GB"/>
              </w:rPr>
            </w:pPr>
            <w:r w:rsidRPr="00047EC9">
              <w:rPr>
                <w:sz w:val="20"/>
                <w:szCs w:val="20"/>
                <w:lang w:val="en-GB"/>
              </w:rPr>
              <w:t>Reconfiguring Food Systems under Climate Pressure: Supply Chains, Emissions, and Resilience in the Climate-Food Nexus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9CD6FAE" w:rsidR="00F1171E" w:rsidRPr="00047EC9" w:rsidRDefault="00047EC9" w:rsidP="00047EC9">
            <w:pPr>
              <w:rPr>
                <w:sz w:val="20"/>
                <w:szCs w:val="20"/>
                <w:lang w:val="en-GB"/>
              </w:rPr>
            </w:pPr>
            <w:r w:rsidRPr="00047EC9">
              <w:rPr>
                <w:sz w:val="20"/>
                <w:szCs w:val="20"/>
                <w:lang w:val="en-GB"/>
              </w:rPr>
              <w:t>He can begin the summary: This review addresses the gap between production-focused and system-wide analyses of food systems under climate change…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36EDCE54" w:rsidR="00F1171E" w:rsidRPr="00BF266D" w:rsidRDefault="00BF266D" w:rsidP="007222C8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 w:rsidRPr="00BF266D">
              <w:rPr>
                <w:sz w:val="20"/>
                <w:szCs w:val="20"/>
                <w:lang w:val="en-GB"/>
              </w:rPr>
              <w:t xml:space="preserve">The manuscript is scientifically sound, as it presents theoretical coherence, appropriate use of classic and recent literature, and good interdisciplinary articulation. However, I felt that an article with this level of writing lacked a meta-analysis, </w:t>
            </w:r>
            <w:proofErr w:type="spellStart"/>
            <w:r w:rsidRPr="00BF266D">
              <w:rPr>
                <w:sz w:val="20"/>
                <w:szCs w:val="20"/>
                <w:lang w:val="en-GB"/>
              </w:rPr>
              <w:t>modeling</w:t>
            </w:r>
            <w:proofErr w:type="spellEnd"/>
            <w:r w:rsidRPr="00BF266D">
              <w:rPr>
                <w:sz w:val="20"/>
                <w:szCs w:val="20"/>
                <w:lang w:val="en-GB"/>
              </w:rPr>
              <w:t>, and comparative quantification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5C57D97" w:rsidR="00F1171E" w:rsidRPr="00B4722F" w:rsidRDefault="00B4722F" w:rsidP="007222C8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 w:rsidRPr="00B4722F">
              <w:rPr>
                <w:sz w:val="20"/>
                <w:szCs w:val="20"/>
                <w:lang w:val="en-GB"/>
              </w:rPr>
              <w:t>The references are based on a well-selected international database, including high-impact journals (Nature Food, Science, etc.) and updates until 2025. However, it could also include articles published in Latin America, focusing on Amazonian topics such as agroecological systems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1E0173F" w:rsidR="00F1171E" w:rsidRPr="00900E9B" w:rsidRDefault="00B4722F" w:rsidP="007222C8">
            <w:pPr>
              <w:rPr>
                <w:sz w:val="20"/>
                <w:szCs w:val="20"/>
                <w:lang w:val="en-GB"/>
              </w:rPr>
            </w:pPr>
            <w:r w:rsidRPr="00B4722F">
              <w:rPr>
                <w:sz w:val="20"/>
                <w:szCs w:val="20"/>
                <w:lang w:val="en-GB"/>
              </w:rPr>
              <w:t>The academic level is satisfactory, as it demonstrates coherence and fluency in language appropriate for international publication.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0B48C386" w:rsidR="00F1171E" w:rsidRPr="00900E9B" w:rsidRDefault="00B4722F" w:rsidP="007222C8">
            <w:pPr>
              <w:rPr>
                <w:sz w:val="20"/>
                <w:szCs w:val="20"/>
                <w:lang w:val="en-GB"/>
              </w:rPr>
            </w:pPr>
            <w:r w:rsidRPr="00B4722F">
              <w:rPr>
                <w:sz w:val="20"/>
                <w:szCs w:val="20"/>
                <w:lang w:val="en-GB"/>
              </w:rPr>
              <w:t>The article is satisfactory as a conceptual review, but, it is necessary to explain the problem well, as well as propose operational solutions.</w:t>
            </w: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19566016" w:rsidR="00F1171E" w:rsidRPr="00900E9B" w:rsidRDefault="00BF1FE2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F1FE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o relevant ethical problems were identified.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F1171E" w:rsidRPr="00900E9B" w14:paraId="097E475A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1D8F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7CC3E8" w14:textId="6F267286" w:rsidR="00F1171E" w:rsidRPr="00900E9B" w:rsidRDefault="00BF1FE2" w:rsidP="007222C8">
            <w:pPr>
              <w:rPr>
                <w:sz w:val="20"/>
                <w:szCs w:val="20"/>
                <w:lang w:val="en-GB"/>
              </w:rPr>
            </w:pPr>
            <w:r w:rsidRPr="00BF1FE2">
              <w:rPr>
                <w:sz w:val="20"/>
                <w:szCs w:val="20"/>
                <w:lang w:val="en-GB"/>
              </w:rPr>
              <w:t>Not evidenced.</w:t>
            </w:r>
          </w:p>
        </w:tc>
        <w:tc>
          <w:tcPr>
            <w:tcW w:w="1342" w:type="pct"/>
          </w:tcPr>
          <w:p w14:paraId="14748F20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6A36B3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654AD04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3F4FB528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83F37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If plagiarism is suspected, 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>please provide related proofs or web links.</w:t>
            </w: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F85F9" w14:textId="05433519" w:rsidR="00F1171E" w:rsidRPr="00900E9B" w:rsidRDefault="00BF1FE2" w:rsidP="007222C8">
            <w:pPr>
              <w:rPr>
                <w:sz w:val="20"/>
                <w:szCs w:val="20"/>
                <w:lang w:val="en-GB"/>
              </w:rPr>
            </w:pPr>
            <w:r w:rsidRPr="00BF1FE2">
              <w:rPr>
                <w:sz w:val="20"/>
                <w:szCs w:val="20"/>
                <w:lang w:val="en-GB"/>
              </w:rPr>
              <w:t>Unidentified.</w:t>
            </w:r>
          </w:p>
        </w:tc>
        <w:tc>
          <w:tcPr>
            <w:tcW w:w="1342" w:type="pct"/>
          </w:tcPr>
          <w:p w14:paraId="3D63A3A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328B3EB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2F22A5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FE5A00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573977AC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F1171E" w:rsidRPr="00900E9B" w14:paraId="5B0D07FD" w14:textId="77777777" w:rsidTr="007222C8">
        <w:tc>
          <w:tcPr>
            <w:tcW w:w="5000" w:type="pct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0EBCF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3: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6853345F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65033725" w14:textId="77777777" w:rsidTr="007222C8">
        <w:tc>
          <w:tcPr>
            <w:tcW w:w="5000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848D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re reviewer should declare his/her competing interest. If nothing to declare he/she can write “I declare that I have no competing interest as a reviewer”</w:t>
            </w:r>
          </w:p>
          <w:p w14:paraId="590ED7A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4D400555" w14:textId="740E780B" w:rsidR="00F1171E" w:rsidRPr="00900E9B" w:rsidRDefault="00BF1FE2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F1FE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declare that I have no competing interest as a reviewer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</w:p>
          <w:p w14:paraId="2C19634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7676CCB" w14:textId="77777777" w:rsidR="00F1171E" w:rsidRPr="00900E9B" w:rsidRDefault="00F1171E" w:rsidP="00F1171E">
      <w:pPr>
        <w:pStyle w:val="NormalWeb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p w14:paraId="65C5863B" w14:textId="77777777" w:rsidR="00F1171E" w:rsidRPr="00900E9B" w:rsidRDefault="00F1171E" w:rsidP="00F1171E">
      <w:pPr>
        <w:pStyle w:val="NormalWeb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F1171E" w:rsidRPr="00900E9B" w14:paraId="4363601A" w14:textId="77777777" w:rsidTr="007222C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B612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4: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608AAED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3F5B1979" w14:textId="77777777" w:rsidTr="007222C8">
        <w:tc>
          <w:tcPr>
            <w:tcW w:w="272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A9D0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7491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RKS of </w:t>
            </w: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is  manuscript</w:t>
            </w:r>
            <w:proofErr w:type="gramEnd"/>
          </w:p>
        </w:tc>
      </w:tr>
      <w:tr w:rsidR="00F1171E" w:rsidRPr="00900E9B" w14:paraId="39DE2FFE" w14:textId="77777777" w:rsidTr="007222C8">
        <w:tc>
          <w:tcPr>
            <w:tcW w:w="272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CF9F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323D7B3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 Highest</w:t>
            </w:r>
            <w:proofErr w:type="gramEnd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: 10  Lowest: 0 )</w:t>
            </w:r>
          </w:p>
          <w:p w14:paraId="7BAD306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3E2661B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618081C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ccept As It Is: (&gt;9-10)</w:t>
            </w:r>
          </w:p>
          <w:p w14:paraId="19FF7B4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inor Revision: (&gt;8-9)</w:t>
            </w:r>
          </w:p>
          <w:p w14:paraId="7928E6F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jor Revision: (&gt;7-8)</w:t>
            </w:r>
          </w:p>
          <w:p w14:paraId="3130CCC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erious Major revision: (&gt;5-7)</w:t>
            </w:r>
          </w:p>
          <w:p w14:paraId="382D83C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jected (with repairable deficiencies and may be reconsidered): (&gt;3-5)</w:t>
            </w:r>
          </w:p>
          <w:p w14:paraId="45244E3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B3CC0" w14:textId="48C523C8" w:rsidR="00E47268" w:rsidRPr="00900E9B" w:rsidRDefault="00826624" w:rsidP="00E4726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.5</w:t>
            </w:r>
          </w:p>
          <w:p w14:paraId="1CD887CB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1BE3F46C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1324A236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7F6FB653" w14:textId="77777777" w:rsidR="00F1171E" w:rsidRDefault="00F1171E" w:rsidP="00F1171E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F1171E" w:rsidRPr="00900E9B" w14:paraId="35AE43C8" w14:textId="77777777" w:rsidTr="007222C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27DA4" w14:textId="1D4D7F4F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lastRenderedPageBreak/>
              <w:t xml:space="preserve">Editorial Comments (This section is reserved for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comments from </w:t>
            </w:r>
            <w:r w:rsidR="00BB21A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book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editorial office and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editors):</w:t>
            </w:r>
          </w:p>
          <w:p w14:paraId="098B079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1469B64" w14:textId="77777777" w:rsidTr="007222C8">
        <w:tc>
          <w:tcPr>
            <w:tcW w:w="272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B1E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F29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thor’s Feedback</w:t>
            </w:r>
          </w:p>
        </w:tc>
      </w:tr>
      <w:tr w:rsidR="00F1171E" w:rsidRPr="00900E9B" w14:paraId="30C03043" w14:textId="77777777" w:rsidTr="007222C8">
        <w:tc>
          <w:tcPr>
            <w:tcW w:w="272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433E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E08FAD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98AF71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5336456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410AF7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F296E6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37C77E0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90F90E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8026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80838D4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4E790996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1471A0E7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6636767D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526C7891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265A46BE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0821DCF9" w14:textId="77777777" w:rsidR="00867E37" w:rsidRPr="00900E9B" w:rsidRDefault="00867E37" w:rsidP="00867E37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1626FE19" w14:textId="77777777" w:rsidR="00867E37" w:rsidRPr="00900E9B" w:rsidRDefault="00867E37" w:rsidP="00867E37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  <w:r w:rsidRPr="002E287A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Reviewer Details:</w:t>
      </w:r>
    </w:p>
    <w:p w14:paraId="70EEBD0D" w14:textId="77777777" w:rsidR="00867E37" w:rsidRPr="00900E9B" w:rsidRDefault="00867E37" w:rsidP="00867E37">
      <w:pP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</w:pPr>
      <w:r w:rsidRPr="00900E9B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>This</w:t>
      </w:r>
      <w: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 section </w:t>
      </w:r>
      <w:r w:rsidRPr="00900E9B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is mandatory to prepare the Reviewer Certificate. </w:t>
      </w:r>
    </w:p>
    <w:p w14:paraId="11D78FDD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complete this section carefully. Reviewer Certificate will be generated by using this information only. </w:t>
      </w:r>
    </w:p>
    <w:p w14:paraId="15B6D9BE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Your Certificate will be wrong, if you provide incorrect information. </w:t>
      </w:r>
    </w:p>
    <w:p w14:paraId="22CC1A4D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note modification of certificate will not be possible after generation. </w:t>
      </w:r>
    </w:p>
    <w:p w14:paraId="0B19D25E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>Certificate will not be issued if incomplete information is provided.</w:t>
      </w:r>
    </w:p>
    <w:p w14:paraId="78A8242E" w14:textId="77777777" w:rsidR="00867E37" w:rsidRPr="00900E9B" w:rsidRDefault="00867E37" w:rsidP="00867E37">
      <w:pPr>
        <w:rPr>
          <w:sz w:val="20"/>
          <w:szCs w:val="20"/>
          <w:lang w:val="en-GB"/>
        </w:rPr>
      </w:pPr>
    </w:p>
    <w:p w14:paraId="6580F637" w14:textId="77777777" w:rsidR="00867E37" w:rsidRPr="00900E9B" w:rsidRDefault="00867E37" w:rsidP="00867E37">
      <w:pPr>
        <w:rPr>
          <w:sz w:val="20"/>
          <w:szCs w:val="20"/>
          <w:lang w:val="en-GB"/>
        </w:rPr>
      </w:pPr>
    </w:p>
    <w:tbl>
      <w:tblPr>
        <w:tblW w:w="162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28"/>
        <w:gridCol w:w="11840"/>
      </w:tblGrid>
      <w:tr w:rsidR="00867E37" w:rsidRPr="00900E9B" w14:paraId="2C920AC3" w14:textId="77777777" w:rsidTr="00134A75">
        <w:tc>
          <w:tcPr>
            <w:tcW w:w="4428" w:type="dxa"/>
          </w:tcPr>
          <w:p w14:paraId="1F727F6A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Name of the Reviewer</w:t>
            </w:r>
          </w:p>
        </w:tc>
        <w:tc>
          <w:tcPr>
            <w:tcW w:w="11840" w:type="dxa"/>
          </w:tcPr>
          <w:p w14:paraId="068EBA69" w14:textId="1BF4458D" w:rsidR="00867E37" w:rsidRPr="00900E9B" w:rsidRDefault="00DF541F" w:rsidP="00134A75">
            <w:pPr>
              <w:rPr>
                <w:sz w:val="20"/>
                <w:szCs w:val="20"/>
                <w:lang w:val="en-GB"/>
              </w:rPr>
            </w:pPr>
            <w:bookmarkStart w:id="0" w:name="_GoBack"/>
            <w:r>
              <w:rPr>
                <w:sz w:val="20"/>
                <w:szCs w:val="20"/>
                <w:lang w:val="en-GB"/>
              </w:rPr>
              <w:t>Gle</w:t>
            </w:r>
            <w:bookmarkEnd w:id="0"/>
            <w:r>
              <w:rPr>
                <w:sz w:val="20"/>
                <w:szCs w:val="20"/>
                <w:lang w:val="en-GB"/>
              </w:rPr>
              <w:t>idson Marques Pereira</w:t>
            </w:r>
          </w:p>
        </w:tc>
      </w:tr>
      <w:tr w:rsidR="00867E37" w:rsidRPr="00900E9B" w14:paraId="22B6B485" w14:textId="77777777" w:rsidTr="00134A75">
        <w:tc>
          <w:tcPr>
            <w:tcW w:w="4428" w:type="dxa"/>
          </w:tcPr>
          <w:p w14:paraId="79B3B2A7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Department of Reviewer</w:t>
            </w:r>
          </w:p>
        </w:tc>
        <w:tc>
          <w:tcPr>
            <w:tcW w:w="11840" w:type="dxa"/>
          </w:tcPr>
          <w:p w14:paraId="7DD9AC5F" w14:textId="59ECB455" w:rsidR="00867E37" w:rsidRPr="00900E9B" w:rsidRDefault="00DF541F" w:rsidP="00134A75">
            <w:pPr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Departamento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de </w:t>
            </w:r>
            <w:proofErr w:type="spellStart"/>
            <w:r>
              <w:rPr>
                <w:sz w:val="20"/>
                <w:szCs w:val="20"/>
                <w:lang w:val="en-GB"/>
              </w:rPr>
              <w:t>Engenharia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Ambiental</w:t>
            </w:r>
          </w:p>
        </w:tc>
      </w:tr>
      <w:tr w:rsidR="00867E37" w:rsidRPr="00900E9B" w14:paraId="4C77ADB6" w14:textId="77777777" w:rsidTr="00134A75">
        <w:tc>
          <w:tcPr>
            <w:tcW w:w="4428" w:type="dxa"/>
          </w:tcPr>
          <w:p w14:paraId="56381D78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University or Institution of Reviewer</w:t>
            </w:r>
          </w:p>
        </w:tc>
        <w:tc>
          <w:tcPr>
            <w:tcW w:w="11840" w:type="dxa"/>
          </w:tcPr>
          <w:p w14:paraId="41CF658D" w14:textId="1D16BB54" w:rsidR="00867E37" w:rsidRPr="00900E9B" w:rsidRDefault="00DF541F" w:rsidP="00134A75">
            <w:pPr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Universidade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do Estado do Par</w:t>
            </w:r>
            <w:r w:rsidR="00B1462E">
              <w:rPr>
                <w:sz w:val="20"/>
                <w:szCs w:val="20"/>
                <w:lang w:val="en-GB"/>
              </w:rPr>
              <w:t>a</w:t>
            </w:r>
          </w:p>
        </w:tc>
      </w:tr>
      <w:tr w:rsidR="00867E37" w:rsidRPr="00900E9B" w14:paraId="2CAEFC60" w14:textId="77777777" w:rsidTr="00134A75">
        <w:tc>
          <w:tcPr>
            <w:tcW w:w="4428" w:type="dxa"/>
          </w:tcPr>
          <w:p w14:paraId="264FF0A4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Country of Reviewer</w:t>
            </w:r>
          </w:p>
        </w:tc>
        <w:tc>
          <w:tcPr>
            <w:tcW w:w="11840" w:type="dxa"/>
          </w:tcPr>
          <w:p w14:paraId="63CF8F07" w14:textId="638FACA5" w:rsidR="00867E37" w:rsidRPr="00900E9B" w:rsidRDefault="00DF541F" w:rsidP="00134A75">
            <w:pPr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Brasil</w:t>
            </w:r>
            <w:proofErr w:type="spellEnd"/>
          </w:p>
        </w:tc>
      </w:tr>
      <w:tr w:rsidR="00867E37" w:rsidRPr="00900E9B" w14:paraId="17685935" w14:textId="77777777" w:rsidTr="00134A75">
        <w:tc>
          <w:tcPr>
            <w:tcW w:w="4428" w:type="dxa"/>
          </w:tcPr>
          <w:p w14:paraId="5014B9E1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Position: (Professor/lecturer, etc.) of Reviewer</w:t>
            </w:r>
          </w:p>
        </w:tc>
        <w:tc>
          <w:tcPr>
            <w:tcW w:w="11840" w:type="dxa"/>
          </w:tcPr>
          <w:p w14:paraId="462BBFC2" w14:textId="24099C60" w:rsidR="00867E37" w:rsidRPr="00900E9B" w:rsidRDefault="00DF541F" w:rsidP="00134A75">
            <w:pPr>
              <w:rPr>
                <w:sz w:val="20"/>
                <w:szCs w:val="20"/>
                <w:lang w:val="en-GB"/>
              </w:rPr>
            </w:pPr>
            <w:r w:rsidRPr="00DF541F">
              <w:rPr>
                <w:sz w:val="20"/>
                <w:szCs w:val="20"/>
                <w:lang w:val="en-GB"/>
              </w:rPr>
              <w:t>Doctor of Environmental Sciences and Assistant Professor I</w:t>
            </w:r>
          </w:p>
        </w:tc>
      </w:tr>
      <w:tr w:rsidR="00867E37" w:rsidRPr="00900E9B" w14:paraId="284A6AF3" w14:textId="77777777" w:rsidTr="00134A75">
        <w:tc>
          <w:tcPr>
            <w:tcW w:w="4428" w:type="dxa"/>
          </w:tcPr>
          <w:p w14:paraId="19331708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Email ID of Reviewer</w:t>
            </w:r>
          </w:p>
        </w:tc>
        <w:tc>
          <w:tcPr>
            <w:tcW w:w="11840" w:type="dxa"/>
          </w:tcPr>
          <w:p w14:paraId="1F1BDA68" w14:textId="6291E036" w:rsidR="00867E37" w:rsidRDefault="00B1462E" w:rsidP="00134A75">
            <w:pPr>
              <w:rPr>
                <w:sz w:val="20"/>
                <w:szCs w:val="20"/>
                <w:lang w:val="en-GB"/>
              </w:rPr>
            </w:pPr>
            <w:hyperlink r:id="rId10" w:history="1">
              <w:r w:rsidRPr="00393179">
                <w:rPr>
                  <w:rStyle w:val="Hyperlink"/>
                  <w:sz w:val="20"/>
                  <w:szCs w:val="20"/>
                  <w:lang w:val="en-GB"/>
                </w:rPr>
                <w:t>gleidson.pereira@uepa.br</w:t>
              </w:r>
            </w:hyperlink>
          </w:p>
          <w:p w14:paraId="58073A0A" w14:textId="6DC1E061" w:rsidR="00B1462E" w:rsidRPr="00900E9B" w:rsidRDefault="00B1462E" w:rsidP="00134A75">
            <w:pPr>
              <w:rPr>
                <w:sz w:val="20"/>
                <w:szCs w:val="20"/>
                <w:lang w:val="en-GB"/>
              </w:rPr>
            </w:pPr>
            <w:r w:rsidRPr="00B1462E">
              <w:rPr>
                <w:sz w:val="20"/>
                <w:szCs w:val="20"/>
                <w:lang w:val="en-GB"/>
              </w:rPr>
              <w:t>gleidson.pereira@uepa.br</w:t>
            </w:r>
          </w:p>
        </w:tc>
      </w:tr>
      <w:tr w:rsidR="00867E37" w:rsidRPr="00900E9B" w14:paraId="6D3CAB8B" w14:textId="77777777" w:rsidTr="00134A75">
        <w:trPr>
          <w:trHeight w:val="77"/>
        </w:trPr>
        <w:tc>
          <w:tcPr>
            <w:tcW w:w="4428" w:type="dxa"/>
          </w:tcPr>
          <w:p w14:paraId="49F5B389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WhatsApp Number of Reviewer (Optional)</w:t>
            </w:r>
          </w:p>
        </w:tc>
        <w:tc>
          <w:tcPr>
            <w:tcW w:w="11840" w:type="dxa"/>
          </w:tcPr>
          <w:p w14:paraId="71F55EA4" w14:textId="70F7801F" w:rsidR="00867E37" w:rsidRPr="00900E9B" w:rsidRDefault="00DF541F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+55 (91)998297076</w:t>
            </w:r>
          </w:p>
        </w:tc>
      </w:tr>
      <w:tr w:rsidR="00867E37" w:rsidRPr="00900E9B" w14:paraId="64FEDFBD" w14:textId="77777777" w:rsidTr="00134A75">
        <w:tc>
          <w:tcPr>
            <w:tcW w:w="4428" w:type="dxa"/>
          </w:tcPr>
          <w:p w14:paraId="4B8DD7F9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Write </w:t>
            </w:r>
            <w:r w:rsidRPr="00900E9B">
              <w:rPr>
                <w:sz w:val="20"/>
                <w:szCs w:val="20"/>
                <w:lang w:val="en-GB"/>
              </w:rPr>
              <w:t>5-8 Keywords regarding expertise of Reviewer</w:t>
            </w:r>
          </w:p>
        </w:tc>
        <w:tc>
          <w:tcPr>
            <w:tcW w:w="11840" w:type="dxa"/>
          </w:tcPr>
          <w:p w14:paraId="1BA35BA1" w14:textId="4662FFD8" w:rsidR="00867E37" w:rsidRPr="00900E9B" w:rsidRDefault="00DF541F" w:rsidP="00134A75">
            <w:pPr>
              <w:rPr>
                <w:sz w:val="20"/>
                <w:szCs w:val="20"/>
                <w:lang w:val="en-GB"/>
              </w:rPr>
            </w:pPr>
            <w:r w:rsidRPr="00DF541F">
              <w:rPr>
                <w:sz w:val="20"/>
                <w:szCs w:val="20"/>
                <w:lang w:val="en-GB"/>
              </w:rPr>
              <w:t>Environmental Sciences; Soils and Plant Nutrition; Rural Development; Organic Agriculture</w:t>
            </w:r>
          </w:p>
        </w:tc>
      </w:tr>
    </w:tbl>
    <w:p w14:paraId="4D8990FB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18BBB09" w14:textId="77777777" w:rsidR="00F1171E" w:rsidRPr="00F245A7" w:rsidRDefault="00F1171E" w:rsidP="00F1171E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11"/>
      <w:footerReference w:type="default" r:id="rId12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1FC1AE" w14:textId="77777777" w:rsidR="00BC5A65" w:rsidRPr="0000007A" w:rsidRDefault="00BC5A65" w:rsidP="0099583E">
      <w:r>
        <w:separator/>
      </w:r>
    </w:p>
  </w:endnote>
  <w:endnote w:type="continuationSeparator" w:id="0">
    <w:p w14:paraId="424BE5C4" w14:textId="77777777" w:rsidR="00BC5A65" w:rsidRPr="0000007A" w:rsidRDefault="00BC5A6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28F32E" w14:textId="77777777" w:rsidR="00BC5A65" w:rsidRPr="0000007A" w:rsidRDefault="00BC5A65" w:rsidP="0099583E">
      <w:r>
        <w:separator/>
      </w:r>
    </w:p>
  </w:footnote>
  <w:footnote w:type="continuationSeparator" w:id="0">
    <w:p w14:paraId="35DFBFA5" w14:textId="77777777" w:rsidR="00BC5A65" w:rsidRPr="0000007A" w:rsidRDefault="00BC5A6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47EC9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579D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57A1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5F84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202C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11CB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624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646F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6E6C"/>
    <w:rsid w:val="00B03A45"/>
    <w:rsid w:val="00B1462E"/>
    <w:rsid w:val="00B2236C"/>
    <w:rsid w:val="00B22FE6"/>
    <w:rsid w:val="00B3033D"/>
    <w:rsid w:val="00B334D9"/>
    <w:rsid w:val="00B4722F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C5A65"/>
    <w:rsid w:val="00BC69A6"/>
    <w:rsid w:val="00BD0DF5"/>
    <w:rsid w:val="00BD6447"/>
    <w:rsid w:val="00BD7527"/>
    <w:rsid w:val="00BE13EF"/>
    <w:rsid w:val="00BE40A5"/>
    <w:rsid w:val="00BE6454"/>
    <w:rsid w:val="00BF1FE2"/>
    <w:rsid w:val="00BF266D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541F"/>
    <w:rsid w:val="00E03C32"/>
    <w:rsid w:val="00E3111A"/>
    <w:rsid w:val="00E451EA"/>
    <w:rsid w:val="00E47268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59F9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peer-review-comments-approval-policy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general-editorial-policy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gleidson.pereira@uepa.b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book-benefits-for-reviewer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4</Pages>
  <Words>884</Words>
  <Characters>5045</Characters>
  <Application>Microsoft Office Word</Application>
  <DocSecurity>0</DocSecurity>
  <Lines>42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591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67</cp:lastModifiedBy>
  <cp:revision>114</cp:revision>
  <dcterms:created xsi:type="dcterms:W3CDTF">2023-08-30T09:21:00Z</dcterms:created>
  <dcterms:modified xsi:type="dcterms:W3CDTF">2026-03-19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